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75499" w14:textId="6969A6BE" w:rsidR="00023D8B" w:rsidRDefault="0060165E" w:rsidP="00F2761A">
      <w:pPr>
        <w:tabs>
          <w:tab w:val="left" w:pos="1710"/>
        </w:tabs>
        <w:rPr>
          <w:rFonts w:ascii="Arial" w:hAnsi="Arial" w:cs="Arial"/>
        </w:rPr>
      </w:pPr>
      <w:r w:rsidRPr="00F2761A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DA960B" wp14:editId="4116A529">
                <wp:simplePos x="0" y="0"/>
                <wp:positionH relativeFrom="column">
                  <wp:posOffset>-923925</wp:posOffset>
                </wp:positionH>
                <wp:positionV relativeFrom="paragraph">
                  <wp:posOffset>-942975</wp:posOffset>
                </wp:positionV>
                <wp:extent cx="7772400" cy="485775"/>
                <wp:effectExtent l="0" t="0" r="0" b="9525"/>
                <wp:wrapNone/>
                <wp:docPr id="18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48577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3AC658" w14:textId="77777777" w:rsidR="00A16037" w:rsidRDefault="00A16037" w:rsidP="00A1603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Calibri" w:hAnsi="Calibri" w:cstheme="minorBidi"/>
                                <w:color w:val="FFFFFF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A960B" id="Rectangle 17" o:spid="_x0000_s1026" style="position:absolute;margin-left:-72.75pt;margin-top:-74.25pt;width:612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" fillcolor="#46b2f9 [3207]" stroked="f" strokeweight=".5pt">
                <v:textbox>
                  <w:txbxContent>
                    <w:p w14:paraId="603AC658" w14:textId="77777777" w:rsidR="00A16037" w:rsidRDefault="00A16037" w:rsidP="00A16037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ascii="Calibri" w:hAnsi="Calibri" w:cstheme="minorBidi"/>
                          <w:color w:val="FFFFFF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C79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8A6981" wp14:editId="22C12E56">
                <wp:simplePos x="0" y="0"/>
                <wp:positionH relativeFrom="column">
                  <wp:posOffset>-171450</wp:posOffset>
                </wp:positionH>
                <wp:positionV relativeFrom="paragraph">
                  <wp:posOffset>-238126</wp:posOffset>
                </wp:positionV>
                <wp:extent cx="6178039" cy="470535"/>
                <wp:effectExtent l="0" t="0" r="0" b="571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8039" cy="4705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00771" w14:textId="4941F190" w:rsidR="0013382A" w:rsidRPr="0060165E" w:rsidRDefault="0027603F" w:rsidP="0013382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bookmarkStart w:id="0" w:name="_Hlk515535448"/>
                            <w:bookmarkStart w:id="1" w:name="_Hlk515535449"/>
                            <w:bookmarkStart w:id="2" w:name="_Hlk515535450"/>
                            <w:bookmarkStart w:id="3" w:name="_Hlk515535454"/>
                            <w:bookmarkStart w:id="4" w:name="_Hlk515535455"/>
                            <w:bookmarkStart w:id="5" w:name="_Hlk515535456"/>
                            <w:r>
                              <w:rPr>
                                <w:rFonts w:ascii="Arial" w:eastAsia="Arial" w:hAnsi="Arial" w:cstheme="min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Biop</w:t>
                            </w:r>
                            <w:r w:rsidR="00D2735C" w:rsidRPr="0060165E">
                              <w:rPr>
                                <w:rFonts w:ascii="Arial" w:eastAsia="Arial" w:hAnsi="Arial" w:cstheme="min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sychosocial Assessment Template</w:t>
                            </w:r>
                            <w:r w:rsidR="00AC0AB5" w:rsidRPr="0060165E">
                              <w:rPr>
                                <w:rFonts w:ascii="Arial" w:eastAsia="Arial" w:hAnsi="Arial" w:cstheme="min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A6981" id="Rectangle 7" o:spid="_x0000_s1027" style="position:absolute;margin-left:-13.5pt;margin-top:-18.75pt;width:486.45pt;height:37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" fillcolor="white [3212]" stroked="f" strokeweight="2.5pt">
                <v:textbox>
                  <w:txbxContent>
                    <w:p w14:paraId="70500771" w14:textId="4941F190" w:rsidR="0013382A" w:rsidRPr="0060165E" w:rsidRDefault="0027603F" w:rsidP="0013382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bookmarkStart w:id="6" w:name="_Hlk515535448"/>
                      <w:bookmarkStart w:id="7" w:name="_Hlk515535449"/>
                      <w:bookmarkStart w:id="8" w:name="_Hlk515535450"/>
                      <w:bookmarkStart w:id="9" w:name="_Hlk515535454"/>
                      <w:bookmarkStart w:id="10" w:name="_Hlk515535455"/>
                      <w:bookmarkStart w:id="11" w:name="_Hlk515535456"/>
                      <w:r>
                        <w:rPr>
                          <w:rFonts w:ascii="Arial" w:eastAsia="Arial" w:hAnsi="Arial" w:cstheme="minorBid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Biop</w:t>
                      </w:r>
                      <w:r w:rsidR="00D2735C" w:rsidRPr="0060165E">
                        <w:rPr>
                          <w:rFonts w:ascii="Arial" w:eastAsia="Arial" w:hAnsi="Arial" w:cstheme="minorBid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sychosocial Assessment Template</w:t>
                      </w:r>
                      <w:r w:rsidR="00AC0AB5" w:rsidRPr="0060165E">
                        <w:rPr>
                          <w:rFonts w:ascii="Arial" w:eastAsia="Arial" w:hAnsi="Arial" w:cstheme="minorBid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bookmarkEnd w:id="6"/>
                      <w:bookmarkEnd w:id="7"/>
                      <w:bookmarkEnd w:id="8"/>
                      <w:bookmarkEnd w:id="9"/>
                      <w:bookmarkEnd w:id="10"/>
                      <w:bookmarkEnd w:id="11"/>
                    </w:p>
                  </w:txbxContent>
                </v:textbox>
              </v:rect>
            </w:pict>
          </mc:Fallback>
        </mc:AlternateContent>
      </w:r>
    </w:p>
    <w:p w14:paraId="040CDE09" w14:textId="47653AA8" w:rsidR="00D2735C" w:rsidRDefault="00D2735C" w:rsidP="009B40AE">
      <w:pPr>
        <w:tabs>
          <w:tab w:val="left" w:pos="1710"/>
        </w:tabs>
        <w:rPr>
          <w:rFonts w:ascii="Arial" w:hAnsi="Arial" w:cs="Arial"/>
        </w:rPr>
      </w:pPr>
    </w:p>
    <w:tbl>
      <w:tblPr>
        <w:tblStyle w:val="TableGrid"/>
        <w:tblW w:w="0" w:type="auto"/>
        <w:tblInd w:w="-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660"/>
      </w:tblGrid>
      <w:tr w:rsidR="00D2735C" w14:paraId="3250AB0D" w14:textId="77777777" w:rsidTr="003B7A34">
        <w:tc>
          <w:tcPr>
            <w:tcW w:w="3690" w:type="dxa"/>
          </w:tcPr>
          <w:p w14:paraId="4D7F299D" w14:textId="0513E1D9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 Date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226C5DA1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2C012A8C" w14:textId="77777777" w:rsidTr="003B7A34">
        <w:tc>
          <w:tcPr>
            <w:tcW w:w="3690" w:type="dxa"/>
          </w:tcPr>
          <w:p w14:paraId="5BBEE916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  <w:tc>
          <w:tcPr>
            <w:tcW w:w="5660" w:type="dxa"/>
            <w:tcBorders>
              <w:top w:val="single" w:sz="4" w:space="0" w:color="auto"/>
            </w:tcBorders>
          </w:tcPr>
          <w:p w14:paraId="4600E941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58CB2967" w14:textId="77777777" w:rsidTr="003B7A34">
        <w:tc>
          <w:tcPr>
            <w:tcW w:w="3690" w:type="dxa"/>
          </w:tcPr>
          <w:p w14:paraId="43C9FEB9" w14:textId="7656209B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person submitting report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373DCC16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68F4CAA8" w14:textId="77777777" w:rsidTr="003B7A34">
        <w:tc>
          <w:tcPr>
            <w:tcW w:w="3690" w:type="dxa"/>
          </w:tcPr>
          <w:p w14:paraId="05004437" w14:textId="37BFDE5B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  <w:tc>
          <w:tcPr>
            <w:tcW w:w="5660" w:type="dxa"/>
            <w:tcBorders>
              <w:top w:val="single" w:sz="4" w:space="0" w:color="auto"/>
            </w:tcBorders>
          </w:tcPr>
          <w:p w14:paraId="7645A5C1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0CF2A77A" w14:textId="77777777" w:rsidTr="003B7A34">
        <w:tc>
          <w:tcPr>
            <w:tcW w:w="3690" w:type="dxa"/>
          </w:tcPr>
          <w:p w14:paraId="120F7E74" w14:textId="54122CB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/Patient name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7772DF6F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2E877E67" w14:textId="77777777" w:rsidTr="003B7A34">
        <w:tc>
          <w:tcPr>
            <w:tcW w:w="3690" w:type="dxa"/>
          </w:tcPr>
          <w:p w14:paraId="540FBA6D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  <w:tc>
          <w:tcPr>
            <w:tcW w:w="5660" w:type="dxa"/>
            <w:tcBorders>
              <w:top w:val="single" w:sz="4" w:space="0" w:color="auto"/>
            </w:tcBorders>
          </w:tcPr>
          <w:p w14:paraId="7A6FCFE5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5FEE133E" w14:textId="77777777" w:rsidTr="003B7A34">
        <w:tc>
          <w:tcPr>
            <w:tcW w:w="3690" w:type="dxa"/>
          </w:tcPr>
          <w:p w14:paraId="1F08F2C9" w14:textId="5037FCFC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/Patient date of birth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3556D9CB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256F22E1" w14:textId="77777777" w:rsidTr="003B7A34">
        <w:tc>
          <w:tcPr>
            <w:tcW w:w="3690" w:type="dxa"/>
          </w:tcPr>
          <w:p w14:paraId="431FD1D3" w14:textId="77777777" w:rsidR="003B7A34" w:rsidRDefault="003B7A34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  <w:p w14:paraId="07573DB9" w14:textId="02A1E14E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</w:t>
            </w:r>
            <w:r w:rsidR="007B2FD1">
              <w:rPr>
                <w:rFonts w:ascii="Arial" w:hAnsi="Arial" w:cs="Arial"/>
              </w:rPr>
              <w:t>f</w:t>
            </w:r>
            <w:r>
              <w:rPr>
                <w:rFonts w:ascii="Arial" w:hAnsi="Arial" w:cs="Arial"/>
              </w:rPr>
              <w:t xml:space="preserve"> initial assessment: </w:t>
            </w:r>
          </w:p>
        </w:tc>
        <w:tc>
          <w:tcPr>
            <w:tcW w:w="5660" w:type="dxa"/>
            <w:tcBorders>
              <w:top w:val="single" w:sz="4" w:space="0" w:color="auto"/>
              <w:bottom w:val="single" w:sz="4" w:space="0" w:color="auto"/>
            </w:tcBorders>
          </w:tcPr>
          <w:p w14:paraId="38E78892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</w:tbl>
    <w:p w14:paraId="685432F3" w14:textId="5A82B6E1" w:rsidR="00A047E7" w:rsidRPr="009E16AE" w:rsidRDefault="00A047E7" w:rsidP="00FB68EF">
      <w:pPr>
        <w:tabs>
          <w:tab w:val="left" w:pos="1710"/>
        </w:tabs>
        <w:rPr>
          <w:rFonts w:ascii="Arial" w:hAnsi="Arial" w:cs="Arial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060"/>
        <w:gridCol w:w="7560"/>
      </w:tblGrid>
      <w:tr w:rsidR="006A7ED0" w14:paraId="7F56FED9" w14:textId="77777777" w:rsidTr="0060165E">
        <w:trPr>
          <w:trHeight w:val="710"/>
        </w:trPr>
        <w:tc>
          <w:tcPr>
            <w:tcW w:w="10620" w:type="dxa"/>
            <w:gridSpan w:val="2"/>
            <w:shd w:val="clear" w:color="auto" w:fill="8FD0FB" w:themeFill="accent4" w:themeFillTint="99"/>
            <w:vAlign w:val="center"/>
          </w:tcPr>
          <w:p w14:paraId="2A6B9DCB" w14:textId="6732F1DE" w:rsidR="006A7ED0" w:rsidRPr="00B6083A" w:rsidRDefault="004A7662" w:rsidP="004A7662">
            <w:pPr>
              <w:ind w:right="-414"/>
              <w:rPr>
                <w:rFonts w:ascii="Arial" w:hAnsi="Arial" w:cs="Arial"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</w:rPr>
              <w:t>Basic Information</w:t>
            </w:r>
          </w:p>
        </w:tc>
      </w:tr>
      <w:tr w:rsidR="006A7ED0" w14:paraId="7EC4F594" w14:textId="77777777" w:rsidTr="004A7662">
        <w:trPr>
          <w:trHeight w:val="998"/>
        </w:trPr>
        <w:tc>
          <w:tcPr>
            <w:tcW w:w="3060" w:type="dxa"/>
            <w:vAlign w:val="center"/>
          </w:tcPr>
          <w:p w14:paraId="477BC7AA" w14:textId="1F64A800" w:rsidR="006A7ED0" w:rsidRPr="00186BAC" w:rsidRDefault="00884F42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Gender</w:t>
            </w:r>
          </w:p>
        </w:tc>
        <w:tc>
          <w:tcPr>
            <w:tcW w:w="7560" w:type="dxa"/>
            <w:vAlign w:val="center"/>
          </w:tcPr>
          <w:p w14:paraId="72A78FE8" w14:textId="51A60542" w:rsidR="006A7ED0" w:rsidRPr="00186BAC" w:rsidRDefault="006A7ED0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356293CE" w14:textId="77777777" w:rsidTr="004A7662">
        <w:trPr>
          <w:trHeight w:val="998"/>
        </w:trPr>
        <w:tc>
          <w:tcPr>
            <w:tcW w:w="3060" w:type="dxa"/>
            <w:vAlign w:val="center"/>
          </w:tcPr>
          <w:p w14:paraId="656A30F6" w14:textId="688D8F38" w:rsidR="006A7ED0" w:rsidRPr="00186BAC" w:rsidRDefault="00884F42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Referred by</w:t>
            </w:r>
          </w:p>
        </w:tc>
        <w:tc>
          <w:tcPr>
            <w:tcW w:w="7560" w:type="dxa"/>
            <w:vAlign w:val="center"/>
          </w:tcPr>
          <w:p w14:paraId="35E53658" w14:textId="77777777" w:rsidR="006A7ED0" w:rsidRDefault="006A7ED0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0E763996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650E3496" w14:textId="33A2CE4B" w:rsidR="006A7ED0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urrent situation</w:t>
            </w:r>
          </w:p>
        </w:tc>
        <w:tc>
          <w:tcPr>
            <w:tcW w:w="7560" w:type="dxa"/>
            <w:vAlign w:val="center"/>
          </w:tcPr>
          <w:p w14:paraId="6D044837" w14:textId="5BB53458" w:rsidR="006A7ED0" w:rsidRPr="007E6D18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59A21A7B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68FE11C0" w14:textId="4FB4A661" w:rsidR="006A7ED0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afety assessment</w:t>
            </w:r>
          </w:p>
        </w:tc>
        <w:tc>
          <w:tcPr>
            <w:tcW w:w="7560" w:type="dxa"/>
            <w:vAlign w:val="center"/>
          </w:tcPr>
          <w:p w14:paraId="75FBD833" w14:textId="77777777" w:rsidR="006A7ED0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399B6808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688BE7FC" w14:textId="15725265" w:rsidR="006A7ED0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Emotional state</w:t>
            </w:r>
          </w:p>
        </w:tc>
        <w:tc>
          <w:tcPr>
            <w:tcW w:w="7560" w:type="dxa"/>
            <w:vAlign w:val="center"/>
          </w:tcPr>
          <w:p w14:paraId="5A4FAD19" w14:textId="617835CF" w:rsidR="006A7ED0" w:rsidRPr="00186BAC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4CF49C06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58410E4B" w14:textId="37CD0709" w:rsidR="006A7ED0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hysical state</w:t>
            </w:r>
          </w:p>
        </w:tc>
        <w:tc>
          <w:tcPr>
            <w:tcW w:w="7560" w:type="dxa"/>
            <w:vAlign w:val="center"/>
          </w:tcPr>
          <w:p w14:paraId="52CE3C85" w14:textId="77777777" w:rsidR="006A7ED0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718E9598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7206978F" w14:textId="0B54858A" w:rsidR="006A7ED0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riority 1 needs</w:t>
            </w:r>
          </w:p>
          <w:p w14:paraId="19F2C0E4" w14:textId="5AB36FCC" w:rsidR="00884F42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emergency needs)</w:t>
            </w:r>
          </w:p>
        </w:tc>
        <w:tc>
          <w:tcPr>
            <w:tcW w:w="7560" w:type="dxa"/>
            <w:vAlign w:val="center"/>
          </w:tcPr>
          <w:p w14:paraId="10DEB755" w14:textId="025DBF15" w:rsidR="006A7ED0" w:rsidRPr="00186BAC" w:rsidRDefault="006A7ED0" w:rsidP="002A6E88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CC3E65" w14:paraId="10C105CD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1D996A07" w14:textId="3222F3E8" w:rsidR="00CC3E65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riority 2 needs</w:t>
            </w:r>
            <w:r>
              <w:rPr>
                <w:rFonts w:ascii="Arial" w:hAnsi="Arial" w:cs="Arial"/>
                <w:noProof/>
                <w:sz w:val="24"/>
                <w:szCs w:val="28"/>
              </w:rPr>
              <w:br/>
              <w:t>(urgent needs)</w:t>
            </w:r>
          </w:p>
        </w:tc>
        <w:tc>
          <w:tcPr>
            <w:tcW w:w="7560" w:type="dxa"/>
            <w:vAlign w:val="center"/>
          </w:tcPr>
          <w:p w14:paraId="21854551" w14:textId="77777777" w:rsidR="00CC3E65" w:rsidRDefault="00CC3E65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0A55653D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75A563AC" w14:textId="77777777" w:rsidR="006A7ED0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lastRenderedPageBreak/>
              <w:t>Priority 3 needs</w:t>
            </w:r>
          </w:p>
          <w:p w14:paraId="060DE6DA" w14:textId="74CCF121" w:rsidR="005965BF" w:rsidRPr="00186BAC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short-term needs)</w:t>
            </w:r>
          </w:p>
        </w:tc>
        <w:tc>
          <w:tcPr>
            <w:tcW w:w="7560" w:type="dxa"/>
            <w:vAlign w:val="center"/>
          </w:tcPr>
          <w:p w14:paraId="5E5DEBC5" w14:textId="670693B7" w:rsidR="006A7ED0" w:rsidRPr="00186BAC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CC3E65" w14:paraId="4B06D5B9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7A19E1A0" w14:textId="77777777" w:rsidR="00CC3E65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riority 4 needs</w:t>
            </w:r>
          </w:p>
          <w:p w14:paraId="3D12BD34" w14:textId="3016B004" w:rsidR="005965BF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long-term needs)</w:t>
            </w:r>
          </w:p>
        </w:tc>
        <w:tc>
          <w:tcPr>
            <w:tcW w:w="7560" w:type="dxa"/>
            <w:vAlign w:val="center"/>
          </w:tcPr>
          <w:p w14:paraId="12F1383A" w14:textId="77777777" w:rsidR="00CC3E65" w:rsidRDefault="00CC3E65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CC3E65" w14:paraId="7E6F232D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5C298E76" w14:textId="35BF5968" w:rsidR="00CC3E65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ources of data collection</w:t>
            </w:r>
          </w:p>
        </w:tc>
        <w:tc>
          <w:tcPr>
            <w:tcW w:w="7560" w:type="dxa"/>
            <w:vAlign w:val="center"/>
          </w:tcPr>
          <w:p w14:paraId="414B3CFA" w14:textId="5004E65E" w:rsidR="00CC3E65" w:rsidRDefault="00CC3E65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030860F0" w14:textId="77777777" w:rsidTr="004A7662">
        <w:trPr>
          <w:trHeight w:val="602"/>
        </w:trPr>
        <w:tc>
          <w:tcPr>
            <w:tcW w:w="3060" w:type="dxa"/>
            <w:shd w:val="clear" w:color="auto" w:fill="8FD0FB" w:themeFill="accent4" w:themeFillTint="99"/>
            <w:vAlign w:val="center"/>
          </w:tcPr>
          <w:p w14:paraId="21D083AE" w14:textId="77777777" w:rsidR="006A7ED0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shd w:val="clear" w:color="auto" w:fill="8FD0FB" w:themeFill="accent4" w:themeFillTint="99"/>
            <w:vAlign w:val="center"/>
          </w:tcPr>
          <w:p w14:paraId="57587464" w14:textId="3C0F9CCF" w:rsidR="006A7ED0" w:rsidRDefault="006A7ED0" w:rsidP="00B72D2A">
            <w:pPr>
              <w:ind w:left="5040"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</w:tbl>
    <w:p w14:paraId="482C843B" w14:textId="77777777" w:rsidR="005965BF" w:rsidRPr="009E16AE" w:rsidRDefault="005965BF" w:rsidP="005965BF">
      <w:pPr>
        <w:tabs>
          <w:tab w:val="left" w:pos="1710"/>
        </w:tabs>
        <w:rPr>
          <w:rFonts w:ascii="Arial" w:hAnsi="Arial" w:cs="Arial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060"/>
        <w:gridCol w:w="7560"/>
      </w:tblGrid>
      <w:tr w:rsidR="005965BF" w14:paraId="2F839625" w14:textId="77777777" w:rsidTr="00E231BF">
        <w:trPr>
          <w:trHeight w:val="710"/>
        </w:trPr>
        <w:tc>
          <w:tcPr>
            <w:tcW w:w="10620" w:type="dxa"/>
            <w:gridSpan w:val="2"/>
            <w:shd w:val="clear" w:color="auto" w:fill="8FD0FB" w:themeFill="accent4" w:themeFillTint="99"/>
            <w:vAlign w:val="center"/>
          </w:tcPr>
          <w:p w14:paraId="6ED9AB0A" w14:textId="20BE479F" w:rsidR="005965BF" w:rsidRPr="00B6083A" w:rsidRDefault="005965BF" w:rsidP="00E231BF">
            <w:pPr>
              <w:ind w:right="-414"/>
              <w:rPr>
                <w:rFonts w:ascii="Arial" w:hAnsi="Arial" w:cs="Arial"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</w:rPr>
              <w:t>Background &amp; Detailed Assessment Information</w:t>
            </w:r>
          </w:p>
        </w:tc>
      </w:tr>
      <w:tr w:rsidR="005965BF" w14:paraId="50E89C22" w14:textId="77777777" w:rsidTr="00E231BF">
        <w:trPr>
          <w:trHeight w:val="998"/>
        </w:trPr>
        <w:tc>
          <w:tcPr>
            <w:tcW w:w="3060" w:type="dxa"/>
            <w:vAlign w:val="center"/>
          </w:tcPr>
          <w:p w14:paraId="37DBCECF" w14:textId="247CB2A4" w:rsidR="005965BF" w:rsidRPr="00186BAC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Individual strengths</w:t>
            </w:r>
          </w:p>
        </w:tc>
        <w:tc>
          <w:tcPr>
            <w:tcW w:w="7560" w:type="dxa"/>
            <w:vAlign w:val="center"/>
          </w:tcPr>
          <w:p w14:paraId="0699AF59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7A2831D1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06BAA40A" w14:textId="36302CFC" w:rsidR="005965BF" w:rsidRPr="00186BAC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upports &amp; opportunites</w:t>
            </w:r>
          </w:p>
        </w:tc>
        <w:tc>
          <w:tcPr>
            <w:tcW w:w="7560" w:type="dxa"/>
            <w:vAlign w:val="center"/>
          </w:tcPr>
          <w:p w14:paraId="4133C563" w14:textId="77777777" w:rsidR="005965BF" w:rsidRPr="007E6D18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29C886E3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730C0A5F" w14:textId="63252845" w:rsidR="005965BF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Identified help resources</w:t>
            </w:r>
          </w:p>
        </w:tc>
        <w:tc>
          <w:tcPr>
            <w:tcW w:w="7560" w:type="dxa"/>
            <w:vAlign w:val="center"/>
          </w:tcPr>
          <w:p w14:paraId="2FF6CAA2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9C69C6A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7C378232" w14:textId="77777777" w:rsidR="005965BF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linical test scores</w:t>
            </w:r>
          </w:p>
          <w:p w14:paraId="0CEB8ABC" w14:textId="1D034C49" w:rsidR="00B5083B" w:rsidRPr="00186BAC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e.g. PHQ-9, GAD-7)</w:t>
            </w:r>
          </w:p>
        </w:tc>
        <w:tc>
          <w:tcPr>
            <w:tcW w:w="7560" w:type="dxa"/>
            <w:vAlign w:val="center"/>
          </w:tcPr>
          <w:p w14:paraId="433600B9" w14:textId="77777777" w:rsidR="005965BF" w:rsidRPr="00186BAC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916A42F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39712A2B" w14:textId="77777777" w:rsidR="005965BF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Family composi</w:t>
            </w:r>
            <w:r w:rsidR="00594908">
              <w:rPr>
                <w:rFonts w:ascii="Arial" w:hAnsi="Arial" w:cs="Arial"/>
                <w:noProof/>
                <w:sz w:val="24"/>
                <w:szCs w:val="28"/>
              </w:rPr>
              <w:t xml:space="preserve">tion &amp; </w:t>
            </w:r>
          </w:p>
          <w:p w14:paraId="236B54DE" w14:textId="65709477" w:rsidR="00594908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history</w:t>
            </w:r>
          </w:p>
        </w:tc>
        <w:tc>
          <w:tcPr>
            <w:tcW w:w="7560" w:type="dxa"/>
            <w:vAlign w:val="center"/>
          </w:tcPr>
          <w:p w14:paraId="67A391A0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74260C8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1645926C" w14:textId="3D02E271" w:rsidR="005965BF" w:rsidRPr="00186BAC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ultural values</w:t>
            </w:r>
          </w:p>
        </w:tc>
        <w:tc>
          <w:tcPr>
            <w:tcW w:w="7560" w:type="dxa"/>
            <w:vAlign w:val="center"/>
          </w:tcPr>
          <w:p w14:paraId="060EF7BA" w14:textId="77777777" w:rsidR="005965BF" w:rsidRPr="00186BAC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63DC7486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188793B4" w14:textId="4789FCAA" w:rsidR="005965BF" w:rsidRPr="00186BAC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ocial circle</w:t>
            </w:r>
          </w:p>
        </w:tc>
        <w:tc>
          <w:tcPr>
            <w:tcW w:w="7560" w:type="dxa"/>
            <w:vAlign w:val="center"/>
          </w:tcPr>
          <w:p w14:paraId="243A18F7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27C5272B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13145CBA" w14:textId="0A6B3364" w:rsidR="005965BF" w:rsidRPr="00186BAC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Education</w:t>
            </w:r>
          </w:p>
        </w:tc>
        <w:tc>
          <w:tcPr>
            <w:tcW w:w="7560" w:type="dxa"/>
            <w:vAlign w:val="center"/>
          </w:tcPr>
          <w:p w14:paraId="0F360E09" w14:textId="77777777" w:rsidR="005965BF" w:rsidRPr="00186BAC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FB22868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2BFF3F64" w14:textId="1414C11F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lastRenderedPageBreak/>
              <w:t>Past trauma</w:t>
            </w:r>
          </w:p>
        </w:tc>
        <w:tc>
          <w:tcPr>
            <w:tcW w:w="7560" w:type="dxa"/>
            <w:vAlign w:val="center"/>
          </w:tcPr>
          <w:p w14:paraId="7A2F9D4A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127EA652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0C4CF76" w14:textId="42C9CCA9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ubstance use</w:t>
            </w:r>
          </w:p>
        </w:tc>
        <w:tc>
          <w:tcPr>
            <w:tcW w:w="7560" w:type="dxa"/>
            <w:vAlign w:val="center"/>
          </w:tcPr>
          <w:p w14:paraId="5957A5C0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2F9E83C9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2E6913FC" w14:textId="595A380E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Employment history</w:t>
            </w:r>
          </w:p>
        </w:tc>
        <w:tc>
          <w:tcPr>
            <w:tcW w:w="7560" w:type="dxa"/>
            <w:vAlign w:val="center"/>
          </w:tcPr>
          <w:p w14:paraId="10307FAB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417F385A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6F32867D" w14:textId="1FA509C0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kills</w:t>
            </w:r>
          </w:p>
        </w:tc>
        <w:tc>
          <w:tcPr>
            <w:tcW w:w="7560" w:type="dxa"/>
            <w:vAlign w:val="center"/>
          </w:tcPr>
          <w:p w14:paraId="005E6CC3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3FDE3FBE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8A1A16C" w14:textId="38AD2844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Leisure activities</w:t>
            </w:r>
          </w:p>
        </w:tc>
        <w:tc>
          <w:tcPr>
            <w:tcW w:w="7560" w:type="dxa"/>
            <w:vAlign w:val="center"/>
          </w:tcPr>
          <w:p w14:paraId="7BBA9475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189BC3D7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C4043F3" w14:textId="4B4D84A4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Motivations</w:t>
            </w:r>
          </w:p>
        </w:tc>
        <w:tc>
          <w:tcPr>
            <w:tcW w:w="7560" w:type="dxa"/>
            <w:vAlign w:val="center"/>
          </w:tcPr>
          <w:p w14:paraId="587B98A4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0AB4104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2AB4D70A" w14:textId="3B6A1573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atterns of crisis</w:t>
            </w:r>
          </w:p>
        </w:tc>
        <w:tc>
          <w:tcPr>
            <w:tcW w:w="7560" w:type="dxa"/>
            <w:vAlign w:val="center"/>
          </w:tcPr>
          <w:p w14:paraId="76AA5C7E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4D79BDA6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4E9F804" w14:textId="4AFF390C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riminal history</w:t>
            </w:r>
          </w:p>
        </w:tc>
        <w:tc>
          <w:tcPr>
            <w:tcW w:w="7560" w:type="dxa"/>
            <w:vAlign w:val="center"/>
          </w:tcPr>
          <w:p w14:paraId="5EDC88D2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32D5FC7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2EC1576" w14:textId="77777777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Attitudes about money/</w:t>
            </w:r>
          </w:p>
          <w:p w14:paraId="526D6F95" w14:textId="7DCDE5FD" w:rsidR="00594908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finances</w:t>
            </w:r>
          </w:p>
        </w:tc>
        <w:tc>
          <w:tcPr>
            <w:tcW w:w="7560" w:type="dxa"/>
            <w:vAlign w:val="center"/>
          </w:tcPr>
          <w:p w14:paraId="4B5E7EA5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43A0D95D" w14:textId="77777777" w:rsidTr="00E231BF">
        <w:trPr>
          <w:trHeight w:val="602"/>
        </w:trPr>
        <w:tc>
          <w:tcPr>
            <w:tcW w:w="3060" w:type="dxa"/>
            <w:shd w:val="clear" w:color="auto" w:fill="8FD0FB" w:themeFill="accent4" w:themeFillTint="99"/>
            <w:vAlign w:val="center"/>
          </w:tcPr>
          <w:p w14:paraId="6B294830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shd w:val="clear" w:color="auto" w:fill="8FD0FB" w:themeFill="accent4" w:themeFillTint="99"/>
            <w:vAlign w:val="center"/>
          </w:tcPr>
          <w:p w14:paraId="29C347A9" w14:textId="77777777" w:rsidR="005965BF" w:rsidRDefault="005965BF" w:rsidP="00E231BF">
            <w:pPr>
              <w:ind w:left="5040"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</w:tbl>
    <w:p w14:paraId="257FF1FE" w14:textId="387358D8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3C241975" w14:textId="77777777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060"/>
        <w:gridCol w:w="7560"/>
      </w:tblGrid>
      <w:tr w:rsidR="00AE4838" w14:paraId="058311CF" w14:textId="77777777" w:rsidTr="001D0DBA">
        <w:trPr>
          <w:trHeight w:val="710"/>
        </w:trPr>
        <w:tc>
          <w:tcPr>
            <w:tcW w:w="10620" w:type="dxa"/>
            <w:gridSpan w:val="2"/>
            <w:shd w:val="clear" w:color="auto" w:fill="8FD0FB" w:themeFill="accent4" w:themeFillTint="99"/>
            <w:vAlign w:val="center"/>
          </w:tcPr>
          <w:p w14:paraId="748DF87F" w14:textId="025B803F" w:rsidR="00AE4838" w:rsidRPr="00B6083A" w:rsidRDefault="00AE4838" w:rsidP="001D0DBA">
            <w:pPr>
              <w:ind w:right="-414"/>
              <w:rPr>
                <w:rFonts w:ascii="Arial" w:hAnsi="Arial" w:cs="Arial"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</w:rPr>
              <w:t>Medical History</w:t>
            </w:r>
          </w:p>
        </w:tc>
      </w:tr>
      <w:tr w:rsidR="00AE4838" w14:paraId="0D2777DB" w14:textId="77777777" w:rsidTr="008B7962">
        <w:trPr>
          <w:trHeight w:val="998"/>
        </w:trPr>
        <w:tc>
          <w:tcPr>
            <w:tcW w:w="3060" w:type="dxa"/>
            <w:vAlign w:val="center"/>
          </w:tcPr>
          <w:p w14:paraId="63683165" w14:textId="77777777" w:rsidR="008B7962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 xml:space="preserve">Is the individual being </w:t>
            </w:r>
          </w:p>
          <w:p w14:paraId="6A43C6B5" w14:textId="77777777" w:rsidR="008B7962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 xml:space="preserve">treated </w:t>
            </w:r>
            <w:r w:rsidRPr="00AE4838">
              <w:rPr>
                <w:rFonts w:ascii="Arial" w:hAnsi="Arial" w:cs="Arial"/>
                <w:noProof/>
                <w:sz w:val="24"/>
                <w:szCs w:val="28"/>
              </w:rPr>
              <w:t xml:space="preserve">for a physical </w:t>
            </w:r>
          </w:p>
          <w:p w14:paraId="104ED472" w14:textId="452B07AA" w:rsidR="00AE4838" w:rsidRPr="00186BAC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AE4838">
              <w:rPr>
                <w:rFonts w:ascii="Arial" w:hAnsi="Arial" w:cs="Arial"/>
                <w:noProof/>
                <w:sz w:val="24"/>
                <w:szCs w:val="28"/>
              </w:rPr>
              <w:t>medical condition?</w:t>
            </w:r>
          </w:p>
        </w:tc>
        <w:tc>
          <w:tcPr>
            <w:tcW w:w="7560" w:type="dxa"/>
            <w:vAlign w:val="center"/>
          </w:tcPr>
          <w:p w14:paraId="3B38CD44" w14:textId="7DC4E96E" w:rsidR="00AE4838" w:rsidRPr="00AE4838" w:rsidRDefault="00AE4838" w:rsidP="00AE4838">
            <w:pPr>
              <w:tabs>
                <w:tab w:val="left" w:pos="5906"/>
              </w:tabs>
              <w:spacing w:before="60"/>
              <w:ind w:left="163"/>
              <w:rPr>
                <w:rFonts w:ascii="Arial" w:hAnsi="Arial" w:cs="Arial"/>
                <w:sz w:val="24"/>
                <w:szCs w:val="24"/>
              </w:rPr>
            </w:pPr>
            <w:r w:rsidRPr="00AE4838">
              <w:rPr>
                <w:rFonts w:ascii="Arial" w:hAnsi="Arial" w:cs="Arial"/>
                <w:sz w:val="24"/>
                <w:szCs w:val="24"/>
              </w:rPr>
              <w:t xml:space="preserve">       </w:t>
            </w:r>
            <w:r w:rsidR="008B7962">
              <w:rPr>
                <w:rFonts w:ascii="Arial" w:hAnsi="Arial" w:cs="Arial"/>
                <w:sz w:val="24"/>
                <w:szCs w:val="24"/>
              </w:rPr>
              <w:t xml:space="preserve">                 </w:t>
            </w:r>
            <w:r w:rsidRPr="00AE4838">
              <w:rPr>
                <w:rFonts w:ascii="Arial" w:hAnsi="Arial" w:cs="Arial"/>
                <w:sz w:val="24"/>
                <w:szCs w:val="24"/>
              </w:rPr>
              <w:t xml:space="preserve">     </w:t>
            </w:r>
            <w:r w:rsidRPr="00AE4838">
              <w:rPr>
                <w:rFonts w:ascii="Arial" w:hAnsi="Arial" w:cs="Arial"/>
                <w:noProof/>
                <w:position w:val="-8"/>
                <w:sz w:val="24"/>
                <w:szCs w:val="24"/>
              </w:rPr>
              <w:drawing>
                <wp:inline distT="0" distB="0" distL="0" distR="0" wp14:anchorId="0AEB023A" wp14:editId="74C130AD">
                  <wp:extent cx="171450" cy="198120"/>
                  <wp:effectExtent l="0" t="0" r="0" b="0"/>
                  <wp:docPr id="26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E4838"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AE4838">
              <w:rPr>
                <w:rFonts w:ascii="Arial" w:hAnsi="Arial" w:cs="Arial"/>
                <w:spacing w:val="-20"/>
                <w:sz w:val="24"/>
                <w:szCs w:val="24"/>
              </w:rPr>
              <w:t xml:space="preserve"> </w:t>
            </w:r>
            <w:r w:rsidRPr="00AE4838">
              <w:rPr>
                <w:rFonts w:ascii="Arial" w:hAnsi="Arial" w:cs="Arial"/>
                <w:sz w:val="24"/>
                <w:szCs w:val="24"/>
              </w:rPr>
              <w:t xml:space="preserve">Yes             </w:t>
            </w:r>
            <w:r w:rsidRPr="00AE4838">
              <w:rPr>
                <w:rFonts w:ascii="Arial" w:hAnsi="Arial" w:cs="Arial"/>
                <w:noProof/>
                <w:position w:val="-8"/>
                <w:sz w:val="24"/>
                <w:szCs w:val="24"/>
              </w:rPr>
              <w:drawing>
                <wp:inline distT="0" distB="0" distL="0" distR="0" wp14:anchorId="7EEE8F65" wp14:editId="20FFFEE5">
                  <wp:extent cx="171450" cy="198120"/>
                  <wp:effectExtent l="0" t="0" r="0" b="0"/>
                  <wp:docPr id="26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E4838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AE4838">
              <w:rPr>
                <w:rFonts w:ascii="Arial" w:hAnsi="Arial" w:cs="Arial"/>
                <w:spacing w:val="22"/>
                <w:sz w:val="24"/>
                <w:szCs w:val="24"/>
              </w:rPr>
              <w:t xml:space="preserve"> </w:t>
            </w:r>
            <w:r w:rsidRPr="00AE4838">
              <w:rPr>
                <w:rFonts w:ascii="Arial" w:hAnsi="Arial" w:cs="Arial"/>
                <w:sz w:val="24"/>
                <w:szCs w:val="24"/>
              </w:rPr>
              <w:t>No</w:t>
            </w:r>
            <w:r w:rsidRPr="00AE4838">
              <w:rPr>
                <w:rFonts w:ascii="Arial" w:hAnsi="Arial" w:cs="Arial"/>
                <w:sz w:val="24"/>
                <w:szCs w:val="24"/>
              </w:rPr>
              <w:tab/>
            </w:r>
          </w:p>
        </w:tc>
      </w:tr>
      <w:tr w:rsidR="00AE4838" w14:paraId="63C785AE" w14:textId="77777777" w:rsidTr="008B7962">
        <w:trPr>
          <w:trHeight w:val="1862"/>
        </w:trPr>
        <w:tc>
          <w:tcPr>
            <w:tcW w:w="3060" w:type="dxa"/>
            <w:vAlign w:val="center"/>
          </w:tcPr>
          <w:p w14:paraId="6729B918" w14:textId="148A05A7" w:rsidR="00397C38" w:rsidRPr="00397C38" w:rsidRDefault="00397C38" w:rsidP="00397C38">
            <w:pPr>
              <w:pStyle w:val="BodyText"/>
              <w:rPr>
                <w:rFonts w:ascii="Arial" w:eastAsiaTheme="minorHAnsi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eastAsiaTheme="minorHAnsi" w:hAnsi="Arial" w:cs="Arial"/>
                <w:noProof/>
                <w:sz w:val="24"/>
                <w:szCs w:val="28"/>
              </w:rPr>
              <w:lastRenderedPageBreak/>
              <w:t>If Yes, please describe.</w:t>
            </w:r>
          </w:p>
          <w:p w14:paraId="3E2DD158" w14:textId="46AEAFF3" w:rsidR="00AE4838" w:rsidRPr="00186BAC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vAlign w:val="center"/>
          </w:tcPr>
          <w:p w14:paraId="7EC4ED10" w14:textId="77777777" w:rsidR="00AE4838" w:rsidRPr="007E6D18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AE4838" w14:paraId="2A21B8E0" w14:textId="77777777" w:rsidTr="008B7962">
        <w:trPr>
          <w:trHeight w:val="1790"/>
        </w:trPr>
        <w:tc>
          <w:tcPr>
            <w:tcW w:w="3060" w:type="dxa"/>
            <w:vAlign w:val="center"/>
          </w:tcPr>
          <w:p w14:paraId="1EA71423" w14:textId="77777777" w:rsidR="00397C38" w:rsidRPr="00397C38" w:rsidRDefault="00397C38" w:rsidP="00397C38">
            <w:pPr>
              <w:pStyle w:val="BodyText"/>
              <w:rPr>
                <w:rFonts w:ascii="Arial" w:eastAsiaTheme="minorHAnsi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eastAsiaTheme="minorHAnsi" w:hAnsi="Arial" w:cs="Arial"/>
                <w:noProof/>
                <w:sz w:val="24"/>
                <w:szCs w:val="28"/>
              </w:rPr>
              <w:t xml:space="preserve">List any prior illnesses, operations, </w:t>
            </w:r>
          </w:p>
          <w:p w14:paraId="7860629D" w14:textId="0ABC47BA" w:rsidR="00AE4838" w:rsidRDefault="00397C38" w:rsidP="00397C38">
            <w:pPr>
              <w:pStyle w:val="BodyText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eastAsiaTheme="minorHAnsi" w:hAnsi="Arial" w:cs="Arial"/>
                <w:noProof/>
                <w:sz w:val="24"/>
                <w:szCs w:val="28"/>
              </w:rPr>
              <w:t>and accidents the individual has had.</w:t>
            </w:r>
          </w:p>
        </w:tc>
        <w:tc>
          <w:tcPr>
            <w:tcW w:w="7560" w:type="dxa"/>
            <w:vAlign w:val="center"/>
          </w:tcPr>
          <w:p w14:paraId="24B40B49" w14:textId="77777777" w:rsidR="00AE4838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AE4838" w14:paraId="6534A1A0" w14:textId="77777777" w:rsidTr="008B7962">
        <w:trPr>
          <w:trHeight w:val="980"/>
        </w:trPr>
        <w:tc>
          <w:tcPr>
            <w:tcW w:w="3060" w:type="dxa"/>
            <w:vAlign w:val="center"/>
          </w:tcPr>
          <w:p w14:paraId="5FCBE5DC" w14:textId="77777777" w:rsidR="008B7962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 xml:space="preserve">Is the individual currently </w:t>
            </w:r>
          </w:p>
          <w:p w14:paraId="65669D32" w14:textId="77777777" w:rsidR="008B7962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 xml:space="preserve">taking any prescription medications for </w:t>
            </w:r>
          </w:p>
          <w:p w14:paraId="1F25922A" w14:textId="2C3E198A" w:rsidR="00AE48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>physical issues?</w:t>
            </w:r>
          </w:p>
        </w:tc>
        <w:tc>
          <w:tcPr>
            <w:tcW w:w="7560" w:type="dxa"/>
            <w:vAlign w:val="center"/>
          </w:tcPr>
          <w:p w14:paraId="7F651DC9" w14:textId="446A8CFC" w:rsidR="00AE4838" w:rsidRPr="00186BAC" w:rsidRDefault="00397C38" w:rsidP="00397C38">
            <w:pPr>
              <w:tabs>
                <w:tab w:val="left" w:pos="5906"/>
              </w:tabs>
              <w:spacing w:before="60"/>
              <w:ind w:left="163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position w:val="-8"/>
                <w:sz w:val="24"/>
                <w:szCs w:val="24"/>
              </w:rPr>
              <w:t xml:space="preserve">            </w:t>
            </w:r>
            <w:r w:rsidR="008B7962">
              <w:rPr>
                <w:rFonts w:ascii="Arial" w:hAnsi="Arial" w:cs="Arial"/>
                <w:noProof/>
                <w:position w:val="-8"/>
                <w:sz w:val="24"/>
                <w:szCs w:val="24"/>
              </w:rPr>
              <w:t xml:space="preserve">                </w:t>
            </w:r>
            <w:r>
              <w:rPr>
                <w:rFonts w:ascii="Arial" w:hAnsi="Arial" w:cs="Arial"/>
                <w:noProof/>
                <w:position w:val="-8"/>
                <w:sz w:val="24"/>
                <w:szCs w:val="24"/>
              </w:rPr>
              <w:t xml:space="preserve"> </w:t>
            </w:r>
            <w:r w:rsidRPr="00AE4838">
              <w:rPr>
                <w:rFonts w:ascii="Arial" w:hAnsi="Arial" w:cs="Arial"/>
                <w:noProof/>
                <w:position w:val="-8"/>
                <w:sz w:val="24"/>
                <w:szCs w:val="24"/>
              </w:rPr>
              <w:drawing>
                <wp:inline distT="0" distB="0" distL="0" distR="0" wp14:anchorId="2992627E" wp14:editId="6FD93FE1">
                  <wp:extent cx="171450" cy="1981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97C38">
              <w:rPr>
                <w:rFonts w:ascii="Arial" w:hAnsi="Arial" w:cs="Arial"/>
                <w:noProof/>
                <w:position w:val="-8"/>
                <w:sz w:val="24"/>
                <w:szCs w:val="24"/>
              </w:rPr>
              <w:t xml:space="preserve">    Yes             </w:t>
            </w:r>
            <w:r w:rsidRPr="00AE4838">
              <w:rPr>
                <w:rFonts w:ascii="Arial" w:hAnsi="Arial" w:cs="Arial"/>
                <w:noProof/>
                <w:position w:val="-8"/>
                <w:sz w:val="24"/>
                <w:szCs w:val="24"/>
              </w:rPr>
              <w:drawing>
                <wp:inline distT="0" distB="0" distL="0" distR="0" wp14:anchorId="7C749F35" wp14:editId="210CB9DA">
                  <wp:extent cx="171450" cy="1981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97C38">
              <w:rPr>
                <w:rFonts w:ascii="Arial" w:hAnsi="Arial" w:cs="Arial"/>
                <w:noProof/>
                <w:position w:val="-8"/>
                <w:sz w:val="24"/>
                <w:szCs w:val="24"/>
              </w:rPr>
              <w:t xml:space="preserve">   No</w:t>
            </w:r>
          </w:p>
        </w:tc>
      </w:tr>
      <w:tr w:rsidR="00AE4838" w14:paraId="27A2DBF7" w14:textId="77777777" w:rsidTr="008B7962">
        <w:trPr>
          <w:trHeight w:val="1790"/>
        </w:trPr>
        <w:tc>
          <w:tcPr>
            <w:tcW w:w="3060" w:type="dxa"/>
            <w:vAlign w:val="center"/>
          </w:tcPr>
          <w:p w14:paraId="71A0A46B" w14:textId="77777777" w:rsidR="008B7962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 xml:space="preserve">If Yes, please list </w:t>
            </w:r>
          </w:p>
          <w:p w14:paraId="63B4301E" w14:textId="3AD0985B" w:rsidR="00AE4838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 xml:space="preserve">medication and frequency </w:t>
            </w:r>
            <w:r>
              <w:rPr>
                <w:rFonts w:ascii="Arial" w:hAnsi="Arial" w:cs="Arial"/>
                <w:noProof/>
                <w:sz w:val="24"/>
                <w:szCs w:val="28"/>
              </w:rPr>
              <w:t>taken.</w:t>
            </w:r>
          </w:p>
        </w:tc>
        <w:tc>
          <w:tcPr>
            <w:tcW w:w="7560" w:type="dxa"/>
            <w:vAlign w:val="center"/>
          </w:tcPr>
          <w:p w14:paraId="12A6E4C4" w14:textId="77777777" w:rsidR="00AE4838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AE4838" w14:paraId="525CE001" w14:textId="77777777" w:rsidTr="008B7962">
        <w:trPr>
          <w:trHeight w:val="980"/>
        </w:trPr>
        <w:tc>
          <w:tcPr>
            <w:tcW w:w="3060" w:type="dxa"/>
            <w:vAlign w:val="center"/>
          </w:tcPr>
          <w:p w14:paraId="5C15CC1D" w14:textId="77777777" w:rsidR="008B7962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 xml:space="preserve">List the name of the </w:t>
            </w:r>
          </w:p>
          <w:p w14:paraId="7B6D4AD0" w14:textId="39C52B2A" w:rsidR="00AE4838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>individual's primary care</w:t>
            </w:r>
          </w:p>
          <w:p w14:paraId="2DDD6561" w14:textId="7C7114F4" w:rsidR="00397C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hysician</w:t>
            </w:r>
          </w:p>
        </w:tc>
        <w:tc>
          <w:tcPr>
            <w:tcW w:w="7560" w:type="dxa"/>
            <w:vAlign w:val="center"/>
          </w:tcPr>
          <w:p w14:paraId="2186FB21" w14:textId="77777777" w:rsidR="00AE4838" w:rsidRPr="00186BAC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AE4838" w14:paraId="25F79927" w14:textId="77777777" w:rsidTr="008B7962">
        <w:trPr>
          <w:trHeight w:val="1790"/>
        </w:trPr>
        <w:tc>
          <w:tcPr>
            <w:tcW w:w="3060" w:type="dxa"/>
            <w:vAlign w:val="center"/>
          </w:tcPr>
          <w:p w14:paraId="17C73BCE" w14:textId="77777777" w:rsidR="008B7962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 xml:space="preserve">Primary care physician </w:t>
            </w:r>
          </w:p>
          <w:p w14:paraId="500A56FC" w14:textId="4B4456EA" w:rsidR="00AE48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>contact details</w:t>
            </w:r>
          </w:p>
        </w:tc>
        <w:tc>
          <w:tcPr>
            <w:tcW w:w="7560" w:type="dxa"/>
            <w:vAlign w:val="center"/>
          </w:tcPr>
          <w:p w14:paraId="37B7EC78" w14:textId="77777777" w:rsidR="00AE4838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AE4838" w14:paraId="63D30FA7" w14:textId="77777777" w:rsidTr="008B7962">
        <w:trPr>
          <w:trHeight w:val="3860"/>
        </w:trPr>
        <w:tc>
          <w:tcPr>
            <w:tcW w:w="3060" w:type="dxa"/>
            <w:vAlign w:val="center"/>
          </w:tcPr>
          <w:p w14:paraId="746FD8AD" w14:textId="77777777" w:rsidR="008B7962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lastRenderedPageBreak/>
              <w:t xml:space="preserve">Add any additional </w:t>
            </w:r>
          </w:p>
          <w:p w14:paraId="25269025" w14:textId="77777777" w:rsidR="008B7962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 xml:space="preserve">comments related to the individual's mental health </w:t>
            </w:r>
          </w:p>
          <w:p w14:paraId="26BB33AD" w14:textId="6627EFC7" w:rsidR="00AE48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 w:rsidRPr="00397C38">
              <w:rPr>
                <w:rFonts w:ascii="Arial" w:hAnsi="Arial" w:cs="Arial"/>
                <w:noProof/>
                <w:sz w:val="24"/>
                <w:szCs w:val="28"/>
              </w:rPr>
              <w:t>and medical history</w:t>
            </w:r>
          </w:p>
        </w:tc>
        <w:tc>
          <w:tcPr>
            <w:tcW w:w="7560" w:type="dxa"/>
            <w:vAlign w:val="center"/>
          </w:tcPr>
          <w:p w14:paraId="76BA4AC3" w14:textId="77777777" w:rsidR="00AE4838" w:rsidRPr="00186BAC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AE4838" w14:paraId="0A30F3F6" w14:textId="77777777" w:rsidTr="008B7962">
        <w:trPr>
          <w:trHeight w:val="602"/>
        </w:trPr>
        <w:tc>
          <w:tcPr>
            <w:tcW w:w="3060" w:type="dxa"/>
            <w:shd w:val="clear" w:color="auto" w:fill="8FD0FB" w:themeFill="accent4" w:themeFillTint="99"/>
            <w:vAlign w:val="center"/>
          </w:tcPr>
          <w:p w14:paraId="64645875" w14:textId="77777777" w:rsidR="00AE4838" w:rsidRDefault="00AE48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shd w:val="clear" w:color="auto" w:fill="8FD0FB" w:themeFill="accent4" w:themeFillTint="99"/>
            <w:vAlign w:val="center"/>
          </w:tcPr>
          <w:p w14:paraId="78A26CB2" w14:textId="77777777" w:rsidR="00AE4838" w:rsidRDefault="00AE4838" w:rsidP="001D0DBA">
            <w:pPr>
              <w:ind w:left="5040"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</w:tbl>
    <w:p w14:paraId="41E1FB9D" w14:textId="77777777" w:rsidR="005965BF" w:rsidRDefault="005965BF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4778F32D" w14:textId="77777777" w:rsidR="00AE4838" w:rsidRDefault="00AE4838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6BBEA5F0" w14:textId="77777777" w:rsidR="00AE4838" w:rsidRDefault="00AE4838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1641617D" w14:textId="77777777" w:rsidR="00397C38" w:rsidRDefault="00397C38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060"/>
        <w:gridCol w:w="7560"/>
      </w:tblGrid>
      <w:tr w:rsidR="00397C38" w14:paraId="4160E008" w14:textId="77777777" w:rsidTr="001D0DBA">
        <w:trPr>
          <w:trHeight w:val="710"/>
        </w:trPr>
        <w:tc>
          <w:tcPr>
            <w:tcW w:w="10620" w:type="dxa"/>
            <w:gridSpan w:val="2"/>
            <w:shd w:val="clear" w:color="auto" w:fill="8FD0FB" w:themeFill="accent4" w:themeFillTint="99"/>
            <w:vAlign w:val="center"/>
          </w:tcPr>
          <w:p w14:paraId="53B0D179" w14:textId="77777777" w:rsidR="00397C38" w:rsidRPr="00B6083A" w:rsidRDefault="00397C38" w:rsidP="001D0DBA">
            <w:pPr>
              <w:ind w:right="-414"/>
              <w:rPr>
                <w:rFonts w:ascii="Arial" w:hAnsi="Arial" w:cs="Arial"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</w:rPr>
              <w:t>Impressions, Assessment, Recommendations</w:t>
            </w:r>
          </w:p>
        </w:tc>
      </w:tr>
      <w:tr w:rsidR="00397C38" w14:paraId="161A0326" w14:textId="77777777" w:rsidTr="001D0DBA">
        <w:trPr>
          <w:trHeight w:val="998"/>
        </w:trPr>
        <w:tc>
          <w:tcPr>
            <w:tcW w:w="3060" w:type="dxa"/>
            <w:vAlign w:val="center"/>
          </w:tcPr>
          <w:p w14:paraId="3C7F5AEA" w14:textId="77777777" w:rsidR="00397C38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linical summary &amp;</w:t>
            </w:r>
          </w:p>
          <w:p w14:paraId="7CCF8BD6" w14:textId="77777777" w:rsidR="00397C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assessment</w:t>
            </w:r>
          </w:p>
        </w:tc>
        <w:tc>
          <w:tcPr>
            <w:tcW w:w="7560" w:type="dxa"/>
            <w:vAlign w:val="center"/>
          </w:tcPr>
          <w:p w14:paraId="41347FDC" w14:textId="77777777" w:rsidR="00397C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397C38" w14:paraId="65DC826A" w14:textId="77777777" w:rsidTr="001D0DBA">
        <w:trPr>
          <w:trHeight w:val="998"/>
        </w:trPr>
        <w:tc>
          <w:tcPr>
            <w:tcW w:w="3060" w:type="dxa"/>
            <w:vAlign w:val="center"/>
          </w:tcPr>
          <w:p w14:paraId="7EF795AD" w14:textId="77777777" w:rsidR="00397C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Targets &amp; goals</w:t>
            </w:r>
          </w:p>
        </w:tc>
        <w:tc>
          <w:tcPr>
            <w:tcW w:w="7560" w:type="dxa"/>
            <w:vAlign w:val="center"/>
          </w:tcPr>
          <w:p w14:paraId="7B361BFC" w14:textId="77777777" w:rsidR="00397C38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397C38" w14:paraId="1EC84749" w14:textId="77777777" w:rsidTr="001D0DBA">
        <w:trPr>
          <w:trHeight w:val="980"/>
        </w:trPr>
        <w:tc>
          <w:tcPr>
            <w:tcW w:w="3060" w:type="dxa"/>
            <w:vAlign w:val="center"/>
          </w:tcPr>
          <w:p w14:paraId="5783FDB0" w14:textId="77777777" w:rsidR="00397C38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 xml:space="preserve">Social worker </w:t>
            </w:r>
          </w:p>
          <w:p w14:paraId="7DA83954" w14:textId="77777777" w:rsidR="00397C38" w:rsidRPr="00186BAC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recommendations</w:t>
            </w:r>
          </w:p>
        </w:tc>
        <w:tc>
          <w:tcPr>
            <w:tcW w:w="7560" w:type="dxa"/>
            <w:vAlign w:val="center"/>
          </w:tcPr>
          <w:p w14:paraId="39AC370A" w14:textId="77777777" w:rsidR="00397C38" w:rsidRPr="007E6D18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397C38" w14:paraId="79594646" w14:textId="77777777" w:rsidTr="001D0DBA">
        <w:trPr>
          <w:trHeight w:val="602"/>
        </w:trPr>
        <w:tc>
          <w:tcPr>
            <w:tcW w:w="3060" w:type="dxa"/>
            <w:shd w:val="clear" w:color="auto" w:fill="8FD0FB" w:themeFill="accent4" w:themeFillTint="99"/>
            <w:vAlign w:val="center"/>
          </w:tcPr>
          <w:p w14:paraId="04638E65" w14:textId="77777777" w:rsidR="00397C38" w:rsidRDefault="00397C38" w:rsidP="001D0DBA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shd w:val="clear" w:color="auto" w:fill="8FD0FB" w:themeFill="accent4" w:themeFillTint="99"/>
            <w:vAlign w:val="center"/>
          </w:tcPr>
          <w:p w14:paraId="7A5A681E" w14:textId="77777777" w:rsidR="00397C38" w:rsidRDefault="00397C38" w:rsidP="001D0DBA">
            <w:pPr>
              <w:ind w:left="5040"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</w:tbl>
    <w:p w14:paraId="33E02F7A" w14:textId="77777777" w:rsidR="00397C38" w:rsidRDefault="00397C38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5FC7DE5D" w14:textId="77777777" w:rsidR="00397C38" w:rsidRDefault="00397C38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7D0EF0B9" w14:textId="77777777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sectPr w:rsidR="00123D3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4C8F5" w14:textId="77777777" w:rsidR="002C0283" w:rsidRDefault="002C0283" w:rsidP="00137A5C">
      <w:pPr>
        <w:spacing w:after="0" w:line="240" w:lineRule="auto"/>
      </w:pPr>
      <w:r>
        <w:separator/>
      </w:r>
    </w:p>
  </w:endnote>
  <w:endnote w:type="continuationSeparator" w:id="0">
    <w:p w14:paraId="03651419" w14:textId="77777777" w:rsidR="002C0283" w:rsidRDefault="002C0283" w:rsidP="00137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erif">
    <w:altName w:val="Cambria"/>
    <w:panose1 w:val="020B0604020202020204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B8520" w14:textId="6B30869E" w:rsidR="00137A5C" w:rsidRDefault="0060165E" w:rsidP="0060165E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FA9487F" wp14:editId="0FC938E8">
          <wp:simplePos x="0" y="0"/>
          <wp:positionH relativeFrom="column">
            <wp:posOffset>-19050</wp:posOffset>
          </wp:positionH>
          <wp:positionV relativeFrom="paragraph">
            <wp:posOffset>-18415</wp:posOffset>
          </wp:positionV>
          <wp:extent cx="1561846" cy="231775"/>
          <wp:effectExtent l="0" t="0" r="635" b="0"/>
          <wp:wrapNone/>
          <wp:docPr id="1" name="Picture 1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video gam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846" cy="231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37A5C">
      <w:t xml:space="preserve">Social Work Psychosocial Assessment Template from </w:t>
    </w:r>
    <w:r>
      <w:t>Socialworkporta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C8DF5" w14:textId="77777777" w:rsidR="002C0283" w:rsidRDefault="002C0283" w:rsidP="00137A5C">
      <w:pPr>
        <w:spacing w:after="0" w:line="240" w:lineRule="auto"/>
      </w:pPr>
      <w:r>
        <w:separator/>
      </w:r>
    </w:p>
  </w:footnote>
  <w:footnote w:type="continuationSeparator" w:id="0">
    <w:p w14:paraId="358F0F1A" w14:textId="77777777" w:rsidR="002C0283" w:rsidRDefault="002C0283" w:rsidP="00137A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bEwMTQyNDU1MDdW0lEKTi0uzszPAykwNK0FAPhkQ40tAAAA"/>
  </w:docVars>
  <w:rsids>
    <w:rsidRoot w:val="00D44581"/>
    <w:rsid w:val="0000211A"/>
    <w:rsid w:val="000103A6"/>
    <w:rsid w:val="00012913"/>
    <w:rsid w:val="000163FC"/>
    <w:rsid w:val="00023D8B"/>
    <w:rsid w:val="00032A6C"/>
    <w:rsid w:val="000338D7"/>
    <w:rsid w:val="00034DB8"/>
    <w:rsid w:val="00051386"/>
    <w:rsid w:val="00065709"/>
    <w:rsid w:val="000727A3"/>
    <w:rsid w:val="00075593"/>
    <w:rsid w:val="000A2063"/>
    <w:rsid w:val="000A7539"/>
    <w:rsid w:val="000B0BFF"/>
    <w:rsid w:val="000C1B97"/>
    <w:rsid w:val="000D1C0C"/>
    <w:rsid w:val="000D6F19"/>
    <w:rsid w:val="000E3D3A"/>
    <w:rsid w:val="000E586F"/>
    <w:rsid w:val="000F4944"/>
    <w:rsid w:val="00104D44"/>
    <w:rsid w:val="00123D31"/>
    <w:rsid w:val="00126112"/>
    <w:rsid w:val="0013382A"/>
    <w:rsid w:val="00136936"/>
    <w:rsid w:val="00137A5C"/>
    <w:rsid w:val="00143187"/>
    <w:rsid w:val="00147015"/>
    <w:rsid w:val="00174F0D"/>
    <w:rsid w:val="0018007C"/>
    <w:rsid w:val="00182FD1"/>
    <w:rsid w:val="00184635"/>
    <w:rsid w:val="001943D9"/>
    <w:rsid w:val="001B1757"/>
    <w:rsid w:val="001C0203"/>
    <w:rsid w:val="001D34CC"/>
    <w:rsid w:val="001E2FC8"/>
    <w:rsid w:val="002004D3"/>
    <w:rsid w:val="0021501F"/>
    <w:rsid w:val="00242C27"/>
    <w:rsid w:val="00252E77"/>
    <w:rsid w:val="00257736"/>
    <w:rsid w:val="00257E48"/>
    <w:rsid w:val="0027238E"/>
    <w:rsid w:val="0027603F"/>
    <w:rsid w:val="00290F5D"/>
    <w:rsid w:val="002A3B0D"/>
    <w:rsid w:val="002A6E88"/>
    <w:rsid w:val="002B731C"/>
    <w:rsid w:val="002C0283"/>
    <w:rsid w:val="002C036E"/>
    <w:rsid w:val="002C28D3"/>
    <w:rsid w:val="002C6928"/>
    <w:rsid w:val="002E1577"/>
    <w:rsid w:val="002E27EE"/>
    <w:rsid w:val="002F4AD7"/>
    <w:rsid w:val="002F6FC9"/>
    <w:rsid w:val="003228D0"/>
    <w:rsid w:val="0032781E"/>
    <w:rsid w:val="003566A2"/>
    <w:rsid w:val="003826C2"/>
    <w:rsid w:val="00397C38"/>
    <w:rsid w:val="003B4860"/>
    <w:rsid w:val="003B718F"/>
    <w:rsid w:val="003B7A34"/>
    <w:rsid w:val="003C4158"/>
    <w:rsid w:val="003C4C99"/>
    <w:rsid w:val="003F0F01"/>
    <w:rsid w:val="0041264E"/>
    <w:rsid w:val="00434BC2"/>
    <w:rsid w:val="00443D8A"/>
    <w:rsid w:val="004607EC"/>
    <w:rsid w:val="00463130"/>
    <w:rsid w:val="00464CC1"/>
    <w:rsid w:val="004651AA"/>
    <w:rsid w:val="00482438"/>
    <w:rsid w:val="00493626"/>
    <w:rsid w:val="004A2B10"/>
    <w:rsid w:val="004A7662"/>
    <w:rsid w:val="004B7E15"/>
    <w:rsid w:val="004F0777"/>
    <w:rsid w:val="004F4E67"/>
    <w:rsid w:val="00512909"/>
    <w:rsid w:val="00515202"/>
    <w:rsid w:val="005208CE"/>
    <w:rsid w:val="00521801"/>
    <w:rsid w:val="00531A56"/>
    <w:rsid w:val="00533A9A"/>
    <w:rsid w:val="00544711"/>
    <w:rsid w:val="00547A2C"/>
    <w:rsid w:val="00550AF8"/>
    <w:rsid w:val="0055138E"/>
    <w:rsid w:val="00552426"/>
    <w:rsid w:val="00565897"/>
    <w:rsid w:val="00571DF9"/>
    <w:rsid w:val="00594908"/>
    <w:rsid w:val="005965BF"/>
    <w:rsid w:val="005B0F4A"/>
    <w:rsid w:val="005D0AAC"/>
    <w:rsid w:val="005D2C50"/>
    <w:rsid w:val="005D5943"/>
    <w:rsid w:val="005E3D58"/>
    <w:rsid w:val="005E795C"/>
    <w:rsid w:val="0060165E"/>
    <w:rsid w:val="00610982"/>
    <w:rsid w:val="00613518"/>
    <w:rsid w:val="006209B2"/>
    <w:rsid w:val="00643EEB"/>
    <w:rsid w:val="00685821"/>
    <w:rsid w:val="00697A60"/>
    <w:rsid w:val="006A05BF"/>
    <w:rsid w:val="006A7ED0"/>
    <w:rsid w:val="006B240C"/>
    <w:rsid w:val="006E0070"/>
    <w:rsid w:val="006F71BF"/>
    <w:rsid w:val="007227FF"/>
    <w:rsid w:val="00742D5E"/>
    <w:rsid w:val="00743D60"/>
    <w:rsid w:val="00777AC5"/>
    <w:rsid w:val="00783349"/>
    <w:rsid w:val="007B2FD1"/>
    <w:rsid w:val="007B7BD0"/>
    <w:rsid w:val="007C756F"/>
    <w:rsid w:val="007D6D10"/>
    <w:rsid w:val="007D74F5"/>
    <w:rsid w:val="007E4990"/>
    <w:rsid w:val="007E6D18"/>
    <w:rsid w:val="007E798B"/>
    <w:rsid w:val="007F4868"/>
    <w:rsid w:val="00810256"/>
    <w:rsid w:val="00820555"/>
    <w:rsid w:val="00820802"/>
    <w:rsid w:val="008268B4"/>
    <w:rsid w:val="008316D5"/>
    <w:rsid w:val="00832BA4"/>
    <w:rsid w:val="00875AD5"/>
    <w:rsid w:val="0087727D"/>
    <w:rsid w:val="0087758F"/>
    <w:rsid w:val="00880D9A"/>
    <w:rsid w:val="0088145E"/>
    <w:rsid w:val="00884F42"/>
    <w:rsid w:val="008A3008"/>
    <w:rsid w:val="008B4EE5"/>
    <w:rsid w:val="008B7962"/>
    <w:rsid w:val="008C432C"/>
    <w:rsid w:val="008E2284"/>
    <w:rsid w:val="008E5436"/>
    <w:rsid w:val="008E79DF"/>
    <w:rsid w:val="008F39C4"/>
    <w:rsid w:val="008F67ED"/>
    <w:rsid w:val="0090782D"/>
    <w:rsid w:val="0091092A"/>
    <w:rsid w:val="0091137F"/>
    <w:rsid w:val="00915D81"/>
    <w:rsid w:val="009200FA"/>
    <w:rsid w:val="009271BB"/>
    <w:rsid w:val="00936A19"/>
    <w:rsid w:val="00942051"/>
    <w:rsid w:val="00942D89"/>
    <w:rsid w:val="009578DE"/>
    <w:rsid w:val="0096524F"/>
    <w:rsid w:val="00976E1F"/>
    <w:rsid w:val="00986231"/>
    <w:rsid w:val="00993D04"/>
    <w:rsid w:val="009B40AE"/>
    <w:rsid w:val="009B6625"/>
    <w:rsid w:val="009C3891"/>
    <w:rsid w:val="009C5735"/>
    <w:rsid w:val="009D065B"/>
    <w:rsid w:val="009E16AE"/>
    <w:rsid w:val="009F219F"/>
    <w:rsid w:val="00A047E7"/>
    <w:rsid w:val="00A04CCF"/>
    <w:rsid w:val="00A05A4A"/>
    <w:rsid w:val="00A10535"/>
    <w:rsid w:val="00A16037"/>
    <w:rsid w:val="00A37E72"/>
    <w:rsid w:val="00A4188C"/>
    <w:rsid w:val="00A47515"/>
    <w:rsid w:val="00A71EF1"/>
    <w:rsid w:val="00AA12DB"/>
    <w:rsid w:val="00AB2BE9"/>
    <w:rsid w:val="00AC0AB5"/>
    <w:rsid w:val="00AC534A"/>
    <w:rsid w:val="00AE3805"/>
    <w:rsid w:val="00AE4838"/>
    <w:rsid w:val="00B05AB4"/>
    <w:rsid w:val="00B41586"/>
    <w:rsid w:val="00B5083B"/>
    <w:rsid w:val="00B54A64"/>
    <w:rsid w:val="00B6083A"/>
    <w:rsid w:val="00B64E2D"/>
    <w:rsid w:val="00B706FA"/>
    <w:rsid w:val="00B71CD1"/>
    <w:rsid w:val="00B72D2A"/>
    <w:rsid w:val="00B82042"/>
    <w:rsid w:val="00BC31F9"/>
    <w:rsid w:val="00BF4BFF"/>
    <w:rsid w:val="00C12025"/>
    <w:rsid w:val="00C24FF9"/>
    <w:rsid w:val="00C27654"/>
    <w:rsid w:val="00C540E9"/>
    <w:rsid w:val="00C6699B"/>
    <w:rsid w:val="00C7486C"/>
    <w:rsid w:val="00C90BCD"/>
    <w:rsid w:val="00CA0C5F"/>
    <w:rsid w:val="00CA3F47"/>
    <w:rsid w:val="00CC3E65"/>
    <w:rsid w:val="00CC6DED"/>
    <w:rsid w:val="00CD6AFA"/>
    <w:rsid w:val="00CE7569"/>
    <w:rsid w:val="00CF0CF0"/>
    <w:rsid w:val="00CF102A"/>
    <w:rsid w:val="00CF6C9E"/>
    <w:rsid w:val="00D07CA4"/>
    <w:rsid w:val="00D07DE4"/>
    <w:rsid w:val="00D12603"/>
    <w:rsid w:val="00D2735C"/>
    <w:rsid w:val="00D36A9A"/>
    <w:rsid w:val="00D44581"/>
    <w:rsid w:val="00D526DB"/>
    <w:rsid w:val="00D52F83"/>
    <w:rsid w:val="00D55426"/>
    <w:rsid w:val="00D57783"/>
    <w:rsid w:val="00D6282F"/>
    <w:rsid w:val="00D74374"/>
    <w:rsid w:val="00D779EF"/>
    <w:rsid w:val="00D77C92"/>
    <w:rsid w:val="00D80093"/>
    <w:rsid w:val="00DA3542"/>
    <w:rsid w:val="00DC607E"/>
    <w:rsid w:val="00DC6823"/>
    <w:rsid w:val="00DD0219"/>
    <w:rsid w:val="00DD2160"/>
    <w:rsid w:val="00DD66E4"/>
    <w:rsid w:val="00DE432B"/>
    <w:rsid w:val="00E0635D"/>
    <w:rsid w:val="00E11B8D"/>
    <w:rsid w:val="00E12B5B"/>
    <w:rsid w:val="00E3059B"/>
    <w:rsid w:val="00E323D2"/>
    <w:rsid w:val="00E33E6D"/>
    <w:rsid w:val="00E632C8"/>
    <w:rsid w:val="00E94861"/>
    <w:rsid w:val="00EB2209"/>
    <w:rsid w:val="00EC7907"/>
    <w:rsid w:val="00EF53D4"/>
    <w:rsid w:val="00F15219"/>
    <w:rsid w:val="00F165A4"/>
    <w:rsid w:val="00F1762A"/>
    <w:rsid w:val="00F26220"/>
    <w:rsid w:val="00F2761A"/>
    <w:rsid w:val="00F3616B"/>
    <w:rsid w:val="00F43FBE"/>
    <w:rsid w:val="00F46C28"/>
    <w:rsid w:val="00F56156"/>
    <w:rsid w:val="00F6717F"/>
    <w:rsid w:val="00F71CB6"/>
    <w:rsid w:val="00F83C8B"/>
    <w:rsid w:val="00F97330"/>
    <w:rsid w:val="00FB12AC"/>
    <w:rsid w:val="00FB68EF"/>
    <w:rsid w:val="00FD1EBD"/>
    <w:rsid w:val="00FD5733"/>
    <w:rsid w:val="00FE5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6F74F"/>
  <w15:chartTrackingRefBased/>
  <w15:docId w15:val="{F24B78B1-6031-4DEE-93BA-EF2E8B07A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445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338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A5C"/>
  </w:style>
  <w:style w:type="paragraph" w:styleId="Footer">
    <w:name w:val="footer"/>
    <w:basedOn w:val="Normal"/>
    <w:link w:val="FooterChar"/>
    <w:uiPriority w:val="99"/>
    <w:unhideWhenUsed/>
    <w:rsid w:val="0013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A5C"/>
  </w:style>
  <w:style w:type="paragraph" w:styleId="BodyText">
    <w:name w:val="Body Text"/>
    <w:basedOn w:val="Normal"/>
    <w:link w:val="BodyTextChar"/>
    <w:uiPriority w:val="1"/>
    <w:qFormat/>
    <w:rsid w:val="00397C38"/>
    <w:pPr>
      <w:widowControl w:val="0"/>
      <w:autoSpaceDE w:val="0"/>
      <w:autoSpaceDN w:val="0"/>
      <w:spacing w:after="0" w:line="240" w:lineRule="auto"/>
    </w:pPr>
    <w:rPr>
      <w:rFonts w:ascii="FreeSerif" w:eastAsia="FreeSerif" w:hAnsi="FreeSerif" w:cs="FreeSerif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397C38"/>
    <w:rPr>
      <w:rFonts w:ascii="FreeSerif" w:eastAsia="FreeSerif" w:hAnsi="FreeSerif" w:cs="FreeSerif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6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GS Change Framewor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D0D3"/>
      </a:accent1>
      <a:accent2>
        <a:srgbClr val="CF7FCB"/>
      </a:accent2>
      <a:accent3>
        <a:srgbClr val="23EA79"/>
      </a:accent3>
      <a:accent4>
        <a:srgbClr val="46B2F9"/>
      </a:accent4>
      <a:accent5>
        <a:srgbClr val="FF8190"/>
      </a:accent5>
      <a:accent6>
        <a:srgbClr val="FFC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2</Words>
  <Characters>1419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 Ai</dc:creator>
  <cp:keywords/>
  <dc:description/>
  <cp:lastModifiedBy>Tea Banić</cp:lastModifiedBy>
  <cp:revision>3</cp:revision>
  <dcterms:created xsi:type="dcterms:W3CDTF">2023-04-06T19:53:00Z</dcterms:created>
  <dcterms:modified xsi:type="dcterms:W3CDTF">2023-04-06T20:58:00Z</dcterms:modified>
</cp:coreProperties>
</file>